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44523523" w:rsidR="00D439F5" w:rsidRPr="00C14B75" w:rsidRDefault="009F4E71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FE4A9D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44523523" w:rsidR="00D439F5" w:rsidRPr="00C14B75" w:rsidRDefault="009F4E71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FE4A9D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9F4E71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235"/>
      </w:tblGrid>
      <w:tr w:rsidR="00464690" w:rsidRPr="00C974DC" w14:paraId="7227C37C" w14:textId="77777777" w:rsidTr="00253101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C974DC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r w:rsidRPr="00C974DC">
              <w:rPr>
                <w:b/>
                <w:color w:val="0F2147" w:themeColor="text1"/>
                <w:szCs w:val="16"/>
              </w:rPr>
              <w:t>Version:</w:t>
            </w:r>
          </w:p>
          <w:p w14:paraId="3D3BD5AF" w14:textId="77777777" w:rsidR="00464690" w:rsidRPr="00C974DC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</w:p>
        </w:tc>
        <w:tc>
          <w:tcPr>
            <w:tcW w:w="2235" w:type="dxa"/>
            <w:vAlign w:val="top"/>
          </w:tcPr>
          <w:p w14:paraId="3B818067" w14:textId="17C1C66D" w:rsidR="00464690" w:rsidRPr="00C974DC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r>
              <w:rPr>
                <w:b/>
                <w:color w:val="0F2147" w:themeColor="text1"/>
                <w:szCs w:val="16"/>
              </w:rPr>
              <w:t>1.</w:t>
            </w:r>
            <w:r w:rsidR="00CA2F9B">
              <w:rPr>
                <w:b/>
                <w:color w:val="0F2147" w:themeColor="text1"/>
                <w:szCs w:val="16"/>
              </w:rPr>
              <w:t>1</w:t>
            </w:r>
          </w:p>
        </w:tc>
      </w:tr>
      <w:tr w:rsidR="00464690" w:rsidRPr="00C974DC" w14:paraId="3DF1ADEE" w14:textId="77777777" w:rsidTr="00253101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C974DC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r w:rsidRPr="00C974DC">
              <w:rPr>
                <w:b/>
                <w:color w:val="0F2147" w:themeColor="text1"/>
                <w:szCs w:val="16"/>
              </w:rPr>
              <w:t>Status</w:t>
            </w:r>
            <w:r>
              <w:rPr>
                <w:b/>
                <w:color w:val="0F2147" w:themeColor="text1"/>
                <w:szCs w:val="16"/>
              </w:rPr>
              <w:t>:</w:t>
            </w:r>
          </w:p>
          <w:p w14:paraId="1DB77231" w14:textId="77777777" w:rsidR="00464690" w:rsidRPr="00C974DC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</w:p>
        </w:tc>
        <w:tc>
          <w:tcPr>
            <w:tcW w:w="2235" w:type="dxa"/>
            <w:vAlign w:val="top"/>
          </w:tcPr>
          <w:p w14:paraId="21A47A39" w14:textId="329DF81C" w:rsidR="00464690" w:rsidRPr="00C974DC" w:rsidRDefault="009F4E71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sdt>
              <w:sdtPr>
                <w:rPr>
                  <w:color w:val="0F2147" w:themeColor="text1"/>
                  <w:szCs w:val="16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>
                  <w:rPr>
                    <w:color w:val="0F2147" w:themeColor="text1"/>
                    <w:szCs w:val="16"/>
                  </w:rPr>
                  <w:t>Final</w:t>
                </w:r>
              </w:sdtContent>
            </w:sdt>
          </w:p>
        </w:tc>
      </w:tr>
      <w:tr w:rsidR="00464690" w:rsidRPr="00C974DC" w14:paraId="656A9DF0" w14:textId="77777777" w:rsidTr="00253101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C974DC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  <w:r>
              <w:rPr>
                <w:b/>
                <w:color w:val="0F2147" w:themeColor="text1"/>
                <w:szCs w:val="16"/>
              </w:rPr>
              <w:t>Author</w:t>
            </w:r>
            <w:r w:rsidR="00464690">
              <w:rPr>
                <w:b/>
                <w:color w:val="0F2147" w:themeColor="text1"/>
                <w:szCs w:val="16"/>
              </w:rPr>
              <w:t>:</w:t>
            </w:r>
          </w:p>
          <w:p w14:paraId="3FC7AA4D" w14:textId="77777777" w:rsidR="00464690" w:rsidRPr="00C974DC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</w:p>
        </w:tc>
        <w:sdt>
          <w:sdtPr>
            <w:rPr>
              <w:color w:val="0F2147" w:themeColor="text1"/>
              <w:szCs w:val="16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235" w:type="dxa"/>
                <w:vAlign w:val="top"/>
              </w:tcPr>
              <w:p w14:paraId="69DD2F40" w14:textId="4F0F5C8D" w:rsidR="00464690" w:rsidRPr="00E470BD" w:rsidRDefault="00FE6CDB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16"/>
                  </w:rPr>
                </w:pPr>
                <w:r>
                  <w:rPr>
                    <w:color w:val="0F2147" w:themeColor="text1"/>
                    <w:szCs w:val="16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Default="00464690" w:rsidP="00464690">
      <w:pPr>
        <w:pStyle w:val="BodyText"/>
        <w:ind w:left="284"/>
      </w:pPr>
    </w:p>
    <w:p w14:paraId="3708F236" w14:textId="77777777" w:rsidR="00464690" w:rsidRDefault="00464690" w:rsidP="00464690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F214B9" w:rsidRDefault="008F0145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F214B9" w:rsidRDefault="008F0145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F214B9" w:rsidRDefault="008F0145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F214B9" w:rsidRDefault="008F0145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F214B9" w:rsidRDefault="008F0145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F214B9" w:rsidRDefault="0039217E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1.</w:t>
            </w:r>
            <w:r w:rsidR="009D0016" w:rsidRPr="00F214B9">
              <w:rPr>
                <w:sz w:val="20"/>
              </w:rPr>
              <w:t>1</w:t>
            </w:r>
          </w:p>
        </w:tc>
        <w:tc>
          <w:tcPr>
            <w:tcW w:w="1275" w:type="dxa"/>
          </w:tcPr>
          <w:p w14:paraId="6D5C2957" w14:textId="503DDC45" w:rsidR="008F0145" w:rsidRPr="00F214B9" w:rsidRDefault="00A97120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21</w:t>
            </w:r>
            <w:r w:rsidR="0039217E" w:rsidRPr="00F214B9">
              <w:rPr>
                <w:sz w:val="20"/>
              </w:rPr>
              <w:t>/</w:t>
            </w:r>
            <w:r w:rsidR="0027078A" w:rsidRPr="00F214B9">
              <w:rPr>
                <w:sz w:val="20"/>
              </w:rPr>
              <w:t>1</w:t>
            </w:r>
            <w:r w:rsidRPr="00F214B9">
              <w:rPr>
                <w:sz w:val="20"/>
              </w:rPr>
              <w:t>0</w:t>
            </w:r>
            <w:r w:rsidR="0039217E" w:rsidRPr="00F214B9">
              <w:rPr>
                <w:sz w:val="20"/>
              </w:rPr>
              <w:t>/20</w:t>
            </w:r>
            <w:r w:rsidR="009D0016" w:rsidRPr="00F214B9">
              <w:rPr>
                <w:sz w:val="20"/>
              </w:rPr>
              <w:t>2</w:t>
            </w:r>
            <w:r w:rsidRPr="00F214B9">
              <w:rPr>
                <w:sz w:val="20"/>
              </w:rPr>
              <w:t>1</w:t>
            </w:r>
          </w:p>
        </w:tc>
        <w:tc>
          <w:tcPr>
            <w:tcW w:w="3119" w:type="dxa"/>
          </w:tcPr>
          <w:p w14:paraId="570FDB4B" w14:textId="77777777" w:rsidR="00D67883" w:rsidRPr="00F214B9" w:rsidRDefault="004D46B9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Nguyễn Bảo Ngu</w:t>
            </w:r>
            <w:r w:rsidR="00D67883" w:rsidRPr="00F214B9">
              <w:rPr>
                <w:sz w:val="20"/>
              </w:rPr>
              <w:t>yên</w:t>
            </w:r>
          </w:p>
          <w:p w14:paraId="41EE54F0" w14:textId="77777777" w:rsidR="00D67883" w:rsidRPr="00F214B9" w:rsidRDefault="00D67883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 xml:space="preserve">Ngô Gia Hân </w:t>
            </w:r>
          </w:p>
          <w:p w14:paraId="1ACD7B43" w14:textId="77777777" w:rsidR="00D67883" w:rsidRPr="00F214B9" w:rsidRDefault="00D67883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Quách Hoàng Minh</w:t>
            </w:r>
          </w:p>
          <w:p w14:paraId="03AADC87" w14:textId="4C4CF47E" w:rsidR="008F0145" w:rsidRPr="00F214B9" w:rsidRDefault="00D67883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Nguyễn Vũ Anh Thư</w:t>
            </w:r>
            <w:r w:rsidR="00CA2F9B" w:rsidRPr="00F214B9">
              <w:rPr>
                <w:sz w:val="20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F214B9" w:rsidRDefault="0039217E" w:rsidP="00253101">
            <w:pPr>
              <w:rPr>
                <w:sz w:val="20"/>
              </w:rPr>
            </w:pPr>
            <w:r w:rsidRPr="00F214B9">
              <w:rPr>
                <w:sz w:val="20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F214B9" w:rsidRDefault="008F0145" w:rsidP="00253101">
            <w:pPr>
              <w:rPr>
                <w:sz w:val="20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555"/>
        <w:gridCol w:w="2693"/>
        <w:gridCol w:w="4111"/>
        <w:gridCol w:w="1089"/>
      </w:tblGrid>
      <w:tr w:rsidR="008F0145" w:rsidRPr="002F4A26" w14:paraId="2940B1B8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5" w:type="dxa"/>
          </w:tcPr>
          <w:p w14:paraId="67B6A7AD" w14:textId="77777777" w:rsidR="008F0145" w:rsidRPr="002F4A26" w:rsidRDefault="008F0145" w:rsidP="00253101">
            <w:pPr>
              <w:pStyle w:val="BodyText"/>
              <w:rPr>
                <w:rStyle w:val="Heading7Char"/>
                <w:color w:val="auto"/>
                <w:sz w:val="20"/>
              </w:rPr>
            </w:pPr>
            <w:r w:rsidRPr="002F4A26">
              <w:rPr>
                <w:rStyle w:val="Heading7Char"/>
                <w:color w:val="auto"/>
                <w:sz w:val="20"/>
              </w:rPr>
              <w:t>Reference</w:t>
            </w:r>
          </w:p>
        </w:tc>
        <w:tc>
          <w:tcPr>
            <w:tcW w:w="2693" w:type="dxa"/>
          </w:tcPr>
          <w:p w14:paraId="654B944D" w14:textId="77777777" w:rsidR="008F0145" w:rsidRPr="002F4A26" w:rsidRDefault="008F0145" w:rsidP="00253101">
            <w:pPr>
              <w:pStyle w:val="BodyText"/>
              <w:rPr>
                <w:rStyle w:val="Heading7Char"/>
                <w:color w:val="auto"/>
                <w:sz w:val="20"/>
              </w:rPr>
            </w:pPr>
            <w:r w:rsidRPr="002F4A26">
              <w:rPr>
                <w:rStyle w:val="Heading7Char"/>
                <w:color w:val="auto"/>
                <w:sz w:val="20"/>
              </w:rPr>
              <w:t>Title</w:t>
            </w:r>
          </w:p>
        </w:tc>
        <w:tc>
          <w:tcPr>
            <w:tcW w:w="4111" w:type="dxa"/>
          </w:tcPr>
          <w:p w14:paraId="1F8542DD" w14:textId="77777777" w:rsidR="008F0145" w:rsidRPr="002F4A26" w:rsidRDefault="008F0145" w:rsidP="00253101">
            <w:pPr>
              <w:pStyle w:val="BodyText"/>
              <w:rPr>
                <w:rStyle w:val="Heading7Char"/>
                <w:color w:val="auto"/>
                <w:sz w:val="20"/>
              </w:rPr>
            </w:pPr>
            <w:r w:rsidRPr="002F4A26">
              <w:rPr>
                <w:rStyle w:val="Heading7Char"/>
                <w:color w:val="auto"/>
                <w:sz w:val="20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2F4A26" w:rsidRDefault="008F0145" w:rsidP="00253101">
            <w:pPr>
              <w:pStyle w:val="BodyText"/>
              <w:rPr>
                <w:rStyle w:val="Heading7Char"/>
                <w:color w:val="auto"/>
                <w:sz w:val="20"/>
              </w:rPr>
            </w:pPr>
            <w:r w:rsidRPr="002F4A26">
              <w:rPr>
                <w:rStyle w:val="Heading7Char"/>
                <w:color w:val="auto"/>
                <w:sz w:val="20"/>
              </w:rPr>
              <w:t>Version</w:t>
            </w:r>
          </w:p>
        </w:tc>
      </w:tr>
      <w:tr w:rsidR="008F0145" w:rsidRPr="002F4A26" w14:paraId="18407AB6" w14:textId="77777777" w:rsidTr="00253101">
        <w:tc>
          <w:tcPr>
            <w:tcW w:w="1555" w:type="dxa"/>
          </w:tcPr>
          <w:p w14:paraId="31EE9BDD" w14:textId="77777777" w:rsidR="008F0145" w:rsidRPr="002F4A26" w:rsidRDefault="008F0145" w:rsidP="00253101">
            <w:pPr>
              <w:pStyle w:val="BodyText"/>
              <w:rPr>
                <w:rStyle w:val="Heading7Char"/>
                <w:b/>
                <w:color w:val="auto"/>
                <w:sz w:val="20"/>
              </w:rPr>
            </w:pPr>
          </w:p>
        </w:tc>
        <w:tc>
          <w:tcPr>
            <w:tcW w:w="2693" w:type="dxa"/>
          </w:tcPr>
          <w:p w14:paraId="29DE33B8" w14:textId="77777777" w:rsidR="008F0145" w:rsidRPr="002F4A26" w:rsidRDefault="008F0145" w:rsidP="00253101">
            <w:pPr>
              <w:pStyle w:val="BodyText"/>
              <w:rPr>
                <w:rStyle w:val="Heading7Char"/>
                <w:b/>
                <w:color w:val="auto"/>
                <w:sz w:val="20"/>
              </w:rPr>
            </w:pPr>
          </w:p>
        </w:tc>
        <w:tc>
          <w:tcPr>
            <w:tcW w:w="4111" w:type="dxa"/>
          </w:tcPr>
          <w:p w14:paraId="4C72E9CB" w14:textId="77777777" w:rsidR="008F0145" w:rsidRPr="002F4A26" w:rsidRDefault="008F0145" w:rsidP="00253101">
            <w:pPr>
              <w:pStyle w:val="BodyText"/>
              <w:rPr>
                <w:rStyle w:val="Heading7Char"/>
                <w:b/>
                <w:color w:val="auto"/>
                <w:sz w:val="20"/>
              </w:rPr>
            </w:pPr>
          </w:p>
        </w:tc>
        <w:tc>
          <w:tcPr>
            <w:tcW w:w="1089" w:type="dxa"/>
          </w:tcPr>
          <w:p w14:paraId="6F7FE351" w14:textId="77777777" w:rsidR="008F0145" w:rsidRPr="002F4A26" w:rsidRDefault="008F0145" w:rsidP="00253101">
            <w:pPr>
              <w:pStyle w:val="BodyText"/>
              <w:rPr>
                <w:rStyle w:val="Heading7Char"/>
                <w:b/>
                <w:color w:val="auto"/>
                <w:sz w:val="20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23838BFE" w14:textId="64C329DE" w:rsidR="00084F17" w:rsidRPr="00A03B92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0"/>
              <w:szCs w:val="20"/>
              <w:lang w:val="en-US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55313088" w:history="1">
            <w:r w:rsidR="00084F17" w:rsidRPr="00A03B92">
              <w:rPr>
                <w:rStyle w:val="Hyperlink"/>
                <w:noProof/>
                <w:sz w:val="20"/>
                <w:szCs w:val="20"/>
                <w:lang w:val="en-US"/>
              </w:rPr>
              <w:t>1</w:t>
            </w:r>
            <w:r w:rsidR="00084F17" w:rsidRPr="00A03B92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0"/>
                <w:szCs w:val="20"/>
                <w:lang w:val="en-US"/>
              </w:rPr>
              <w:tab/>
            </w:r>
            <w:r w:rsidR="00084F17" w:rsidRPr="00A03B92">
              <w:rPr>
                <w:rStyle w:val="Hyperlink"/>
                <w:noProof/>
                <w:sz w:val="20"/>
                <w:szCs w:val="20"/>
                <w:lang w:val="en-US"/>
              </w:rPr>
              <w:t>Meeting Topic</w:t>
            </w:r>
            <w:r w:rsidR="00084F17" w:rsidRPr="00A03B92">
              <w:rPr>
                <w:noProof/>
                <w:webHidden/>
                <w:sz w:val="20"/>
                <w:szCs w:val="20"/>
              </w:rPr>
              <w:tab/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begin"/>
            </w:r>
            <w:r w:rsidR="00084F17" w:rsidRPr="00A03B92">
              <w:rPr>
                <w:noProof/>
                <w:webHidden/>
                <w:sz w:val="20"/>
                <w:szCs w:val="20"/>
              </w:rPr>
              <w:instrText xml:space="preserve"> PAGEREF _Toc55313088 \h </w:instrText>
            </w:r>
            <w:r w:rsidR="00084F17" w:rsidRPr="00A03B92">
              <w:rPr>
                <w:noProof/>
                <w:webHidden/>
                <w:sz w:val="20"/>
                <w:szCs w:val="20"/>
              </w:rPr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separate"/>
            </w:r>
            <w:r w:rsidR="00084F17" w:rsidRPr="00A03B92">
              <w:rPr>
                <w:noProof/>
                <w:webHidden/>
                <w:sz w:val="20"/>
                <w:szCs w:val="20"/>
              </w:rPr>
              <w:t>3</w:t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A6AA9E0" w14:textId="40030784" w:rsidR="00084F17" w:rsidRPr="00A03B92" w:rsidRDefault="009F4E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0"/>
              <w:szCs w:val="20"/>
              <w:lang w:val="en-US"/>
            </w:rPr>
          </w:pPr>
          <w:hyperlink w:anchor="_Toc55313093" w:history="1">
            <w:r w:rsidR="00084F17" w:rsidRPr="00A03B92">
              <w:rPr>
                <w:rStyle w:val="Hyperlink"/>
                <w:noProof/>
                <w:sz w:val="20"/>
                <w:szCs w:val="20"/>
                <w:lang w:val="en-US"/>
              </w:rPr>
              <w:t>2</w:t>
            </w:r>
            <w:r w:rsidR="00084F17" w:rsidRPr="00A03B92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0"/>
                <w:szCs w:val="20"/>
                <w:lang w:val="en-US"/>
              </w:rPr>
              <w:tab/>
            </w:r>
            <w:r w:rsidR="00084F17" w:rsidRPr="00A03B92">
              <w:rPr>
                <w:rStyle w:val="Hyperlink"/>
                <w:noProof/>
                <w:sz w:val="20"/>
                <w:szCs w:val="20"/>
                <w:lang w:val="en-US"/>
              </w:rPr>
              <w:t>Feedback and Recommendations</w:t>
            </w:r>
            <w:r w:rsidR="00084F17" w:rsidRPr="00A03B92">
              <w:rPr>
                <w:noProof/>
                <w:webHidden/>
                <w:sz w:val="20"/>
                <w:szCs w:val="20"/>
              </w:rPr>
              <w:tab/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begin"/>
            </w:r>
            <w:r w:rsidR="00084F17" w:rsidRPr="00A03B92">
              <w:rPr>
                <w:noProof/>
                <w:webHidden/>
                <w:sz w:val="20"/>
                <w:szCs w:val="20"/>
              </w:rPr>
              <w:instrText xml:space="preserve"> PAGEREF _Toc55313093 \h </w:instrText>
            </w:r>
            <w:r w:rsidR="00084F17" w:rsidRPr="00A03B92">
              <w:rPr>
                <w:noProof/>
                <w:webHidden/>
                <w:sz w:val="20"/>
                <w:szCs w:val="20"/>
              </w:rPr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separate"/>
            </w:r>
            <w:r w:rsidR="00084F17" w:rsidRPr="00A03B92">
              <w:rPr>
                <w:noProof/>
                <w:webHidden/>
                <w:sz w:val="20"/>
                <w:szCs w:val="20"/>
              </w:rPr>
              <w:t>4</w:t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9039B17" w14:textId="28AE5499" w:rsidR="00084F17" w:rsidRPr="00A03B92" w:rsidRDefault="009F4E7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0"/>
              <w:szCs w:val="20"/>
              <w:lang w:val="en-US"/>
            </w:rPr>
          </w:pPr>
          <w:hyperlink w:anchor="_Toc55313094" w:history="1">
            <w:r w:rsidR="00084F17" w:rsidRPr="00A03B92">
              <w:rPr>
                <w:rStyle w:val="Hyperlink"/>
                <w:noProof/>
                <w:sz w:val="20"/>
                <w:szCs w:val="20"/>
                <w:lang w:val="en-US"/>
              </w:rPr>
              <w:t>3</w:t>
            </w:r>
            <w:r w:rsidR="00084F17" w:rsidRPr="00A03B92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0"/>
                <w:szCs w:val="20"/>
                <w:lang w:val="en-US"/>
              </w:rPr>
              <w:tab/>
            </w:r>
            <w:r w:rsidR="00084F17" w:rsidRPr="00A03B92">
              <w:rPr>
                <w:rStyle w:val="Hyperlink"/>
                <w:noProof/>
                <w:sz w:val="20"/>
                <w:szCs w:val="20"/>
                <w:lang w:val="en-US"/>
              </w:rPr>
              <w:t>Actions</w:t>
            </w:r>
            <w:r w:rsidR="00084F17" w:rsidRPr="00A03B92">
              <w:rPr>
                <w:noProof/>
                <w:webHidden/>
                <w:sz w:val="20"/>
                <w:szCs w:val="20"/>
              </w:rPr>
              <w:tab/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begin"/>
            </w:r>
            <w:r w:rsidR="00084F17" w:rsidRPr="00A03B92">
              <w:rPr>
                <w:noProof/>
                <w:webHidden/>
                <w:sz w:val="20"/>
                <w:szCs w:val="20"/>
              </w:rPr>
              <w:instrText xml:space="preserve"> PAGEREF _Toc55313094 \h </w:instrText>
            </w:r>
            <w:r w:rsidR="00084F17" w:rsidRPr="00A03B92">
              <w:rPr>
                <w:noProof/>
                <w:webHidden/>
                <w:sz w:val="20"/>
                <w:szCs w:val="20"/>
              </w:rPr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separate"/>
            </w:r>
            <w:r w:rsidR="00084F17" w:rsidRPr="00A03B92">
              <w:rPr>
                <w:noProof/>
                <w:webHidden/>
                <w:sz w:val="20"/>
                <w:szCs w:val="20"/>
              </w:rPr>
              <w:t>5</w:t>
            </w:r>
            <w:r w:rsidR="00084F17" w:rsidRPr="00A03B92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786C464" w14:textId="5A619B58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F35790" w:rsidRDefault="00E65E71" w:rsidP="00E65E71">
            <w:pPr>
              <w:rPr>
                <w:rFonts w:ascii="Arial" w:hAnsi="Arial"/>
                <w:sz w:val="20"/>
              </w:rPr>
            </w:pPr>
            <w:r w:rsidRPr="00F35790">
              <w:rPr>
                <w:sz w:val="20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F35790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F35790" w:rsidRDefault="00E65E71" w:rsidP="00E65E71">
            <w:pPr>
              <w:rPr>
                <w:sz w:val="20"/>
              </w:rPr>
            </w:pPr>
            <w:r w:rsidRPr="00F35790">
              <w:rPr>
                <w:sz w:val="20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0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21A8610E" w:rsidR="00E65E71" w:rsidRPr="00F35790" w:rsidRDefault="00965E27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0"/>
                  </w:rPr>
                </w:pPr>
                <w:r>
                  <w:rPr>
                    <w:sz w:val="20"/>
                  </w:rPr>
                  <w:t>Trading Vision Project (TVP)</w:t>
                </w:r>
              </w:p>
            </w:sdtContent>
          </w:sdt>
          <w:p w14:paraId="1A184965" w14:textId="77777777" w:rsidR="48059C1D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F35790" w:rsidRDefault="00E65E71" w:rsidP="00E65E71">
            <w:pPr>
              <w:rPr>
                <w:sz w:val="20"/>
              </w:rPr>
            </w:pPr>
            <w:r w:rsidRPr="00F35790">
              <w:rPr>
                <w:sz w:val="20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19CE437C" w:rsidR="00E65E71" w:rsidRPr="00F35790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63F4C639">
              <w:rPr>
                <w:sz w:val="20"/>
              </w:rPr>
              <w:t>Meeting via MS Teams on 21/10/2021 at 18:00 PM</w:t>
            </w:r>
          </w:p>
        </w:tc>
      </w:tr>
      <w:tr w:rsidR="00E65E71" w:rsidRPr="00F35790" w14:paraId="67DB4820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E65E71" w:rsidRPr="00F35790" w:rsidRDefault="00E65E71" w:rsidP="00E65E71">
            <w:pPr>
              <w:rPr>
                <w:sz w:val="20"/>
              </w:rPr>
            </w:pPr>
            <w:r w:rsidRPr="00F35790">
              <w:rPr>
                <w:sz w:val="20"/>
              </w:rPr>
              <w:t>Participants</w:t>
            </w:r>
          </w:p>
        </w:tc>
        <w:tc>
          <w:tcPr>
            <w:tcW w:w="4473" w:type="dxa"/>
            <w:vAlign w:val="top"/>
            <w:hideMark/>
          </w:tcPr>
          <w:p w14:paraId="3268B228" w14:textId="4DCEA20F" w:rsidR="00E65E71" w:rsidRPr="00F35790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18C8DD92">
              <w:rPr>
                <w:sz w:val="20"/>
              </w:rPr>
              <w:t>Ms. Nguyễn Thị Diễm Trang – Product Owners</w:t>
            </w:r>
          </w:p>
        </w:tc>
        <w:tc>
          <w:tcPr>
            <w:tcW w:w="1801" w:type="dxa"/>
            <w:hideMark/>
          </w:tcPr>
          <w:p w14:paraId="75876FDC" w14:textId="07B6F30C" w:rsidR="00E65E71" w:rsidRPr="00F35790" w:rsidRDefault="009D0016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>Netcompany</w:t>
            </w:r>
          </w:p>
        </w:tc>
      </w:tr>
      <w:tr w:rsidR="009D0016" w:rsidRPr="00F35790" w14:paraId="4471B44C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21B40925" w14:textId="77777777" w:rsidR="009D0016" w:rsidRPr="00F35790" w:rsidRDefault="009D0016" w:rsidP="009D0016">
            <w:pPr>
              <w:rPr>
                <w:sz w:val="20"/>
              </w:rPr>
            </w:pPr>
          </w:p>
        </w:tc>
        <w:tc>
          <w:tcPr>
            <w:tcW w:w="4473" w:type="dxa"/>
            <w:vAlign w:val="top"/>
          </w:tcPr>
          <w:p w14:paraId="12CF8E43" w14:textId="52F3738F" w:rsidR="009D0016" w:rsidRPr="00F35790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18C8DD92">
              <w:rPr>
                <w:sz w:val="20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3F914E32" w14:textId="6251A64C" w:rsidR="009D0016" w:rsidRPr="00F35790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>Netcompany</w:t>
            </w:r>
          </w:p>
        </w:tc>
      </w:tr>
      <w:tr w:rsidR="009D0016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9D0016" w:rsidRPr="00F35790" w:rsidRDefault="009D0016" w:rsidP="009D0016">
            <w:pPr>
              <w:rPr>
                <w:sz w:val="20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9D0016" w:rsidRPr="00F35790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 xml:space="preserve">Ngô Gia Hân </w:t>
            </w:r>
          </w:p>
          <w:p w14:paraId="54CE0A22" w14:textId="77777777" w:rsidR="00AB3059" w:rsidRPr="00F35790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>Quách Hoàng Minh</w:t>
            </w:r>
          </w:p>
          <w:p w14:paraId="51D74A43" w14:textId="77777777" w:rsidR="00AB3059" w:rsidRPr="00F35790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 xml:space="preserve">Nguyễn Bảo Nguyên </w:t>
            </w:r>
          </w:p>
          <w:p w14:paraId="395B7D3E" w14:textId="417AB058" w:rsidR="00AB3059" w:rsidRPr="00F35790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9D0016" w:rsidRPr="00F35790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>ITEC</w:t>
            </w:r>
          </w:p>
        </w:tc>
      </w:tr>
      <w:tr w:rsidR="009D0016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9D0016" w:rsidRPr="00F35790" w:rsidRDefault="009D0016" w:rsidP="009D0016">
            <w:pPr>
              <w:rPr>
                <w:sz w:val="20"/>
              </w:rPr>
            </w:pPr>
            <w:r w:rsidRPr="00F35790">
              <w:rPr>
                <w:sz w:val="20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75D6E9C5" w:rsidR="009D0016" w:rsidRPr="00F35790" w:rsidRDefault="44071BA5" w:rsidP="44071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44071BA5">
              <w:rPr>
                <w:sz w:val="20"/>
              </w:rPr>
              <w:t>Mr. Ngô Thái Bình – Project Manager, Technical Architect</w:t>
            </w:r>
          </w:p>
        </w:tc>
        <w:tc>
          <w:tcPr>
            <w:tcW w:w="1801" w:type="dxa"/>
            <w:hideMark/>
          </w:tcPr>
          <w:p w14:paraId="1EB135D0" w14:textId="5434371E" w:rsidR="009D0016" w:rsidRPr="00F35790" w:rsidRDefault="00814D8A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Netcompany</w:t>
            </w:r>
          </w:p>
        </w:tc>
      </w:tr>
      <w:tr w:rsidR="009D0016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9D0016" w:rsidRPr="00F35790" w:rsidRDefault="009D0016" w:rsidP="009D0016">
            <w:pPr>
              <w:rPr>
                <w:sz w:val="20"/>
              </w:rPr>
            </w:pPr>
            <w:r w:rsidRPr="00F35790">
              <w:rPr>
                <w:sz w:val="20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9D0016" w:rsidRPr="00F35790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9D0016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9D0016" w:rsidRPr="00F35790" w:rsidRDefault="009D0016" w:rsidP="009D0016">
            <w:pPr>
              <w:rPr>
                <w:sz w:val="20"/>
              </w:rPr>
            </w:pPr>
            <w:r w:rsidRPr="00F35790">
              <w:rPr>
                <w:sz w:val="20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08869BA3" w:rsidR="009D0016" w:rsidRPr="00F35790" w:rsidRDefault="00E449F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sz w:val="20"/>
              </w:rPr>
              <w:t>28</w:t>
            </w:r>
            <w:r w:rsidR="009D0016" w:rsidRPr="00F35790">
              <w:rPr>
                <w:sz w:val="20"/>
              </w:rPr>
              <w:t>/</w:t>
            </w:r>
            <w:r w:rsidRPr="00F35790">
              <w:rPr>
                <w:sz w:val="20"/>
              </w:rPr>
              <w:t>10</w:t>
            </w:r>
            <w:r w:rsidR="009D0016" w:rsidRPr="00F35790">
              <w:rPr>
                <w:sz w:val="20"/>
              </w:rPr>
              <w:t>/202</w:t>
            </w:r>
            <w:r w:rsidRPr="00F35790">
              <w:rPr>
                <w:sz w:val="20"/>
              </w:rPr>
              <w:t>1</w:t>
            </w:r>
          </w:p>
        </w:tc>
      </w:tr>
      <w:tr w:rsidR="009D0016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9D0016" w:rsidRPr="00F35790" w:rsidRDefault="009D0016" w:rsidP="009D0016">
            <w:pPr>
              <w:rPr>
                <w:sz w:val="20"/>
              </w:rPr>
            </w:pPr>
            <w:r w:rsidRPr="00F35790">
              <w:rPr>
                <w:sz w:val="20"/>
              </w:rPr>
              <w:t>Agenda</w:t>
            </w:r>
          </w:p>
        </w:tc>
        <w:tc>
          <w:tcPr>
            <w:tcW w:w="6274" w:type="dxa"/>
            <w:gridSpan w:val="2"/>
          </w:tcPr>
          <w:p w14:paraId="29F53DBE" w14:textId="77777777" w:rsidR="00F70FDA" w:rsidRDefault="00F70FDA" w:rsidP="00F70FD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  <w:lang w:val="en-US"/>
              </w:rPr>
            </w:pPr>
            <w:r w:rsidRPr="00F35790">
              <w:rPr>
                <w:b w:val="0"/>
                <w:bCs w:val="0"/>
                <w:sz w:val="20"/>
                <w:szCs w:val="20"/>
              </w:rPr>
              <w:fldChar w:fldCharType="begin"/>
            </w:r>
            <w:r w:rsidRPr="00F35790">
              <w:rPr>
                <w:b w:val="0"/>
                <w:bCs w:val="0"/>
                <w:sz w:val="20"/>
                <w:szCs w:val="20"/>
                <w:lang w:val="en-US"/>
              </w:rPr>
              <w:instrText xml:space="preserve"> TOC \o "1-1" \n \p " " \u </w:instrText>
            </w:r>
            <w:r w:rsidRPr="00F35790">
              <w:rPr>
                <w:b w:val="0"/>
                <w:bCs w:val="0"/>
                <w:sz w:val="20"/>
                <w:szCs w:val="20"/>
              </w:rPr>
              <w:fldChar w:fldCharType="separate"/>
            </w:r>
            <w:r>
              <w:rPr>
                <w:sz w:val="20"/>
                <w:szCs w:val="20"/>
              </w:rPr>
              <w:t xml:space="preserve">1. </w:t>
            </w:r>
            <w:r w:rsidRPr="00F35790">
              <w:rPr>
                <w:noProof/>
                <w:sz w:val="20"/>
                <w:szCs w:val="20"/>
                <w:lang w:val="en-US"/>
              </w:rPr>
              <w:t>Meeting Topic</w:t>
            </w:r>
          </w:p>
          <w:p w14:paraId="404E7425" w14:textId="77777777" w:rsidR="00F70FDA" w:rsidRPr="00F960D5" w:rsidRDefault="00F70FDA" w:rsidP="00F70FD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  <w:lang w:val="en-US"/>
              </w:rPr>
            </w:pPr>
            <w:r>
              <w:rPr>
                <w:noProof/>
                <w:sz w:val="20"/>
                <w:szCs w:val="20"/>
                <w:lang w:val="en-US"/>
              </w:rPr>
              <w:t xml:space="preserve">2. </w:t>
            </w:r>
            <w:r w:rsidRPr="00F960D5">
              <w:rPr>
                <w:noProof/>
                <w:sz w:val="20"/>
                <w:szCs w:val="20"/>
                <w:lang w:val="en-US"/>
              </w:rPr>
              <w:t>Content</w:t>
            </w:r>
          </w:p>
          <w:p w14:paraId="1CCA8C48" w14:textId="77777777" w:rsidR="00F70FDA" w:rsidRPr="00F35790" w:rsidRDefault="00F70FDA" w:rsidP="00F70FD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0"/>
                <w:szCs w:val="20"/>
                <w:lang w:val="en-US" w:eastAsia="vi-VN"/>
              </w:rPr>
            </w:pPr>
            <w:r>
              <w:rPr>
                <w:rFonts w:eastAsiaTheme="minorEastAsia"/>
                <w:noProof/>
                <w:sz w:val="20"/>
                <w:szCs w:val="20"/>
                <w:lang w:val="en-US"/>
              </w:rPr>
              <w:t xml:space="preserve">3. </w:t>
            </w:r>
            <w:r w:rsidRPr="00F35790">
              <w:rPr>
                <w:rFonts w:eastAsiaTheme="minorEastAsia"/>
                <w:noProof/>
                <w:sz w:val="20"/>
                <w:szCs w:val="20"/>
                <w:lang w:val="vi-VN"/>
              </w:rPr>
              <w:t>F</w:t>
            </w:r>
            <w:r w:rsidRPr="00F35790">
              <w:rPr>
                <w:rFonts w:eastAsiaTheme="minorEastAsia"/>
                <w:noProof/>
                <w:sz w:val="20"/>
                <w:szCs w:val="20"/>
                <w:lang w:val="en-US"/>
              </w:rPr>
              <w:t>eedback and Recommendations</w:t>
            </w:r>
          </w:p>
          <w:p w14:paraId="21745BA8" w14:textId="77777777" w:rsidR="00F70FDA" w:rsidRPr="00F35790" w:rsidRDefault="00F70FDA" w:rsidP="00F70FD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0"/>
                <w:szCs w:val="20"/>
                <w:lang w:val="vi-VN" w:eastAsia="vi-VN"/>
              </w:rPr>
            </w:pPr>
            <w:r>
              <w:rPr>
                <w:noProof/>
                <w:sz w:val="20"/>
                <w:szCs w:val="20"/>
                <w:lang w:val="en-US"/>
              </w:rPr>
              <w:t xml:space="preserve">4. </w:t>
            </w:r>
            <w:r w:rsidRPr="00F35790">
              <w:rPr>
                <w:noProof/>
                <w:sz w:val="20"/>
                <w:szCs w:val="20"/>
                <w:lang w:val="en-US"/>
              </w:rPr>
              <w:t>Actions</w:t>
            </w:r>
          </w:p>
          <w:p w14:paraId="5B3BF0F9" w14:textId="07ED0A09" w:rsidR="009D0016" w:rsidRPr="00F35790" w:rsidRDefault="00F70FDA" w:rsidP="00F70FD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F35790"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6FC92859" w14:textId="201ABB89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55313088"/>
      <w:r>
        <w:rPr>
          <w:lang w:val="en-US"/>
        </w:rPr>
        <w:t>Meeting Topic</w:t>
      </w:r>
      <w:bookmarkEnd w:id="2"/>
    </w:p>
    <w:p w14:paraId="2F00C958" w14:textId="3DFBD463" w:rsidR="00226FDC" w:rsidRPr="00661270" w:rsidRDefault="00226FDC" w:rsidP="00226FDC">
      <w:pPr>
        <w:pStyle w:val="Heading1"/>
        <w:numPr>
          <w:ilvl w:val="0"/>
          <w:numId w:val="31"/>
        </w:numPr>
        <w:tabs>
          <w:tab w:val="left" w:pos="709"/>
        </w:tabs>
        <w:spacing w:after="240" w:line="264" w:lineRule="auto"/>
        <w:rPr>
          <w:b w:val="0"/>
          <w:color w:val="auto"/>
          <w:sz w:val="20"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661270">
        <w:rPr>
          <w:b w:val="0"/>
          <w:color w:val="auto"/>
          <w:sz w:val="20"/>
        </w:rPr>
        <w:t>Agenda:</w:t>
      </w:r>
      <w:bookmarkEnd w:id="3"/>
    </w:p>
    <w:p w14:paraId="5A19F026" w14:textId="77777777" w:rsidR="007B2E4F" w:rsidRPr="00661270" w:rsidRDefault="007B2E4F" w:rsidP="00226FDC">
      <w:pPr>
        <w:pStyle w:val="Heading1"/>
        <w:numPr>
          <w:ilvl w:val="1"/>
          <w:numId w:val="31"/>
        </w:numPr>
        <w:rPr>
          <w:b w:val="0"/>
          <w:color w:val="auto"/>
          <w:sz w:val="20"/>
        </w:rPr>
      </w:pPr>
      <w:r w:rsidRPr="00661270">
        <w:rPr>
          <w:b w:val="0"/>
          <w:color w:val="auto"/>
          <w:sz w:val="20"/>
        </w:rPr>
        <w:t>Project Overview</w:t>
      </w:r>
    </w:p>
    <w:p w14:paraId="3A82ED26" w14:textId="240607C8" w:rsidR="00A81F3C" w:rsidRPr="00661270" w:rsidRDefault="63F4C639" w:rsidP="63F4C639">
      <w:pPr>
        <w:pStyle w:val="Heading1"/>
        <w:numPr>
          <w:ilvl w:val="1"/>
          <w:numId w:val="31"/>
        </w:numPr>
        <w:rPr>
          <w:rFonts w:eastAsia="Calibri" w:cs="Calibri"/>
          <w:b w:val="0"/>
          <w:color w:val="auto"/>
          <w:sz w:val="20"/>
        </w:rPr>
      </w:pPr>
      <w:r w:rsidRPr="63F4C639">
        <w:rPr>
          <w:b w:val="0"/>
          <w:color w:val="auto"/>
          <w:sz w:val="20"/>
        </w:rPr>
        <w:t>Program Increasement (PI) Setup</w:t>
      </w:r>
    </w:p>
    <w:p w14:paraId="694C58B0" w14:textId="660088FF" w:rsidR="00A81F3C" w:rsidRPr="00661270" w:rsidRDefault="5DD0BC0C" w:rsidP="00226FDC">
      <w:pPr>
        <w:pStyle w:val="Heading1"/>
        <w:numPr>
          <w:ilvl w:val="1"/>
          <w:numId w:val="31"/>
        </w:numPr>
        <w:rPr>
          <w:b w:val="0"/>
          <w:color w:val="auto"/>
          <w:sz w:val="20"/>
        </w:rPr>
      </w:pPr>
      <w:r w:rsidRPr="00661270">
        <w:rPr>
          <w:b w:val="0"/>
          <w:color w:val="auto"/>
          <w:sz w:val="20"/>
        </w:rPr>
        <w:t>Roles</w:t>
      </w:r>
      <w:r w:rsidR="00A81F3C" w:rsidRPr="00661270">
        <w:rPr>
          <w:b w:val="0"/>
          <w:color w:val="auto"/>
          <w:sz w:val="20"/>
        </w:rPr>
        <w:t xml:space="preserve"> and Responsibilities </w:t>
      </w:r>
    </w:p>
    <w:p w14:paraId="46637DDC" w14:textId="1ACC8A64" w:rsidR="00A81F3C" w:rsidRPr="00661270" w:rsidRDefault="63F4C639" w:rsidP="63F4C639">
      <w:pPr>
        <w:pStyle w:val="Heading1"/>
        <w:numPr>
          <w:ilvl w:val="1"/>
          <w:numId w:val="31"/>
        </w:numPr>
        <w:rPr>
          <w:b w:val="0"/>
          <w:color w:val="auto"/>
          <w:sz w:val="20"/>
        </w:rPr>
      </w:pPr>
      <w:r w:rsidRPr="63F4C639">
        <w:rPr>
          <w:b w:val="0"/>
          <w:color w:val="auto"/>
          <w:sz w:val="20"/>
        </w:rPr>
        <w:t>Communication Channel</w:t>
      </w:r>
    </w:p>
    <w:p w14:paraId="392AC149" w14:textId="7E2D8987" w:rsidR="00436B6B" w:rsidRDefault="00A81F3C" w:rsidP="00436B6B">
      <w:pPr>
        <w:pStyle w:val="Heading1"/>
        <w:numPr>
          <w:ilvl w:val="1"/>
          <w:numId w:val="31"/>
        </w:numPr>
        <w:rPr>
          <w:b w:val="0"/>
          <w:color w:val="auto"/>
          <w:sz w:val="20"/>
        </w:rPr>
      </w:pPr>
      <w:r w:rsidRPr="00661270">
        <w:rPr>
          <w:b w:val="0"/>
          <w:color w:val="auto"/>
          <w:sz w:val="20"/>
        </w:rPr>
        <w:t xml:space="preserve">Q&amp;A </w:t>
      </w:r>
      <w:r w:rsidR="007B2E4F" w:rsidRPr="00661270">
        <w:rPr>
          <w:b w:val="0"/>
          <w:color w:val="auto"/>
          <w:sz w:val="20"/>
        </w:rPr>
        <w:t xml:space="preserve"> </w:t>
      </w:r>
    </w:p>
    <w:p w14:paraId="374FC745" w14:textId="77777777" w:rsidR="00436B6B" w:rsidRPr="00436B6B" w:rsidRDefault="00436B6B" w:rsidP="00436B6B">
      <w:pPr>
        <w:pStyle w:val="BodyText"/>
      </w:pPr>
    </w:p>
    <w:p w14:paraId="03B9F52F" w14:textId="762EEF97" w:rsidR="003B1883" w:rsidRDefault="003B1883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55313093"/>
      <w:r>
        <w:rPr>
          <w:lang w:val="en-US"/>
        </w:rPr>
        <w:lastRenderedPageBreak/>
        <w:t>Content</w:t>
      </w:r>
    </w:p>
    <w:p w14:paraId="00EE8F53" w14:textId="77777777" w:rsidR="003B1883" w:rsidRDefault="003B1883" w:rsidP="003B1883">
      <w:pPr>
        <w:pStyle w:val="BodyText"/>
        <w:numPr>
          <w:ilvl w:val="0"/>
          <w:numId w:val="2"/>
        </w:numPr>
        <w:rPr>
          <w:rFonts w:ascii="Symbol" w:eastAsia="Symbol" w:hAnsi="Symbol" w:cs="Symbol"/>
          <w:sz w:val="20"/>
          <w:lang w:val="en-US"/>
        </w:rPr>
      </w:pPr>
      <w:r w:rsidRPr="4BDCAC05">
        <w:rPr>
          <w:sz w:val="20"/>
          <w:lang w:val="en-US"/>
        </w:rPr>
        <w:t>Overview</w:t>
      </w:r>
    </w:p>
    <w:p w14:paraId="5AFD119C" w14:textId="77777777" w:rsidR="003B1883" w:rsidRDefault="003B1883" w:rsidP="003B1883">
      <w:pPr>
        <w:pStyle w:val="BodyText"/>
        <w:numPr>
          <w:ilvl w:val="1"/>
          <w:numId w:val="2"/>
        </w:numPr>
        <w:rPr>
          <w:sz w:val="20"/>
          <w:lang w:val="en-US"/>
        </w:rPr>
      </w:pPr>
      <w:r w:rsidRPr="44071BA5">
        <w:rPr>
          <w:sz w:val="20"/>
          <w:lang w:val="en-US"/>
        </w:rPr>
        <w:t>Ms. Nguyen Thi Diem Trang will be Product Owner, who want to invest her money in Stock Market, house property.</w:t>
      </w:r>
    </w:p>
    <w:p w14:paraId="39996FD3" w14:textId="77777777" w:rsidR="003B1883" w:rsidRDefault="003B1883" w:rsidP="003B1883">
      <w:pPr>
        <w:pStyle w:val="BodyText"/>
        <w:numPr>
          <w:ilvl w:val="1"/>
          <w:numId w:val="2"/>
        </w:numPr>
        <w:rPr>
          <w:rFonts w:eastAsia="Calibri" w:cs="Calibri"/>
          <w:sz w:val="20"/>
          <w:lang w:val="en-US"/>
        </w:rPr>
      </w:pPr>
      <w:r w:rsidRPr="4BDCAC05">
        <w:rPr>
          <w:sz w:val="20"/>
          <w:lang w:val="en-US"/>
        </w:rPr>
        <w:t>Team will be her consultant about suitable technology, algorithms, ...</w:t>
      </w:r>
    </w:p>
    <w:p w14:paraId="4E63B670" w14:textId="77777777" w:rsidR="003B1883" w:rsidRDefault="003B1883" w:rsidP="003B1883">
      <w:pPr>
        <w:pStyle w:val="BodyText"/>
        <w:numPr>
          <w:ilvl w:val="0"/>
          <w:numId w:val="2"/>
        </w:numPr>
        <w:rPr>
          <w:rFonts w:eastAsia="Calibri" w:cs="Calibri"/>
          <w:sz w:val="20"/>
          <w:lang w:val="en-US"/>
        </w:rPr>
      </w:pPr>
      <w:r w:rsidRPr="4BDCAC05">
        <w:rPr>
          <w:sz w:val="20"/>
          <w:lang w:val="en-US"/>
        </w:rPr>
        <w:t>PI setup</w:t>
      </w:r>
    </w:p>
    <w:p w14:paraId="625AB6C9" w14:textId="77777777" w:rsidR="003B1883" w:rsidRDefault="003B1883" w:rsidP="003B1883">
      <w:pPr>
        <w:pStyle w:val="BodyText"/>
        <w:numPr>
          <w:ilvl w:val="1"/>
          <w:numId w:val="2"/>
        </w:numPr>
        <w:rPr>
          <w:sz w:val="20"/>
          <w:lang w:val="en-US"/>
        </w:rPr>
      </w:pPr>
      <w:r w:rsidRPr="2F452765">
        <w:rPr>
          <w:sz w:val="20"/>
          <w:lang w:val="en-US"/>
        </w:rPr>
        <w:t>We will have 4 PIs in 6 months.</w:t>
      </w:r>
    </w:p>
    <w:p w14:paraId="4D231D87" w14:textId="77777777" w:rsidR="003B1883" w:rsidRDefault="003B1883" w:rsidP="003B1883">
      <w:pPr>
        <w:pStyle w:val="BodyText"/>
        <w:numPr>
          <w:ilvl w:val="1"/>
          <w:numId w:val="2"/>
        </w:numPr>
        <w:rPr>
          <w:sz w:val="20"/>
          <w:lang w:val="en-US"/>
        </w:rPr>
      </w:pPr>
      <w:r w:rsidRPr="2F452765">
        <w:rPr>
          <w:sz w:val="20"/>
          <w:lang w:val="en-US"/>
        </w:rPr>
        <w:t>After first PI, there will include finding dataset and a demo of how algorithm is done.</w:t>
      </w:r>
    </w:p>
    <w:p w14:paraId="57309C15" w14:textId="77777777" w:rsidR="003B1883" w:rsidRDefault="003B1883" w:rsidP="003B1883">
      <w:pPr>
        <w:pStyle w:val="BodyText"/>
        <w:numPr>
          <w:ilvl w:val="1"/>
          <w:numId w:val="2"/>
        </w:numPr>
        <w:rPr>
          <w:sz w:val="20"/>
          <w:lang w:val="en-US"/>
        </w:rPr>
      </w:pPr>
      <w:r w:rsidRPr="398AFB9E">
        <w:rPr>
          <w:sz w:val="20"/>
          <w:lang w:val="en-US"/>
        </w:rPr>
        <w:t>After second PI, there will have mockup, sample data and a demo.</w:t>
      </w:r>
    </w:p>
    <w:p w14:paraId="7EE0BBE0" w14:textId="77777777" w:rsidR="003B1883" w:rsidRDefault="003B1883" w:rsidP="003B1883">
      <w:pPr>
        <w:pStyle w:val="BodyText"/>
        <w:numPr>
          <w:ilvl w:val="1"/>
          <w:numId w:val="2"/>
        </w:numPr>
        <w:rPr>
          <w:sz w:val="20"/>
          <w:lang w:val="en-US"/>
        </w:rPr>
      </w:pPr>
      <w:r w:rsidRPr="2F452765">
        <w:rPr>
          <w:sz w:val="20"/>
          <w:lang w:val="en-US"/>
        </w:rPr>
        <w:t>After third PI, there will have UAT, rehearsal and bug fixing.</w:t>
      </w:r>
    </w:p>
    <w:p w14:paraId="0E946FF2" w14:textId="77777777" w:rsidR="003B1883" w:rsidRDefault="003B1883" w:rsidP="003B1883">
      <w:pPr>
        <w:pStyle w:val="BodyText"/>
        <w:numPr>
          <w:ilvl w:val="1"/>
          <w:numId w:val="2"/>
        </w:numPr>
        <w:rPr>
          <w:sz w:val="20"/>
          <w:lang w:val="en-US"/>
        </w:rPr>
      </w:pPr>
      <w:r w:rsidRPr="18C8DD92">
        <w:rPr>
          <w:sz w:val="20"/>
          <w:lang w:val="en-US"/>
        </w:rPr>
        <w:t>After fourth PI, there must be a final product.</w:t>
      </w:r>
    </w:p>
    <w:p w14:paraId="6F975C38" w14:textId="77777777" w:rsidR="003B1883" w:rsidRDefault="003B1883" w:rsidP="003B1883">
      <w:pPr>
        <w:pStyle w:val="BodyText"/>
        <w:numPr>
          <w:ilvl w:val="1"/>
          <w:numId w:val="2"/>
        </w:numPr>
        <w:rPr>
          <w:sz w:val="20"/>
          <w:lang w:val="en-US"/>
        </w:rPr>
      </w:pPr>
      <w:r w:rsidRPr="44071BA5">
        <w:rPr>
          <w:sz w:val="20"/>
          <w:lang w:val="en-US"/>
        </w:rPr>
        <w:t>Have 4 PIs for the project, need to finish in April 2022 (Expected Date).</w:t>
      </w:r>
    </w:p>
    <w:p w14:paraId="1CB9D139" w14:textId="77777777" w:rsidR="003B1883" w:rsidRDefault="003B1883" w:rsidP="003B1883">
      <w:pPr>
        <w:pStyle w:val="BodyText"/>
        <w:numPr>
          <w:ilvl w:val="0"/>
          <w:numId w:val="1"/>
        </w:numPr>
        <w:rPr>
          <w:rFonts w:ascii="Symbol" w:eastAsia="Symbol" w:hAnsi="Symbol" w:cs="Symbol"/>
          <w:sz w:val="20"/>
          <w:lang w:val="en-US"/>
        </w:rPr>
      </w:pPr>
      <w:r w:rsidRPr="18C8DD92">
        <w:rPr>
          <w:sz w:val="20"/>
          <w:lang w:val="en-US"/>
        </w:rPr>
        <w:t>Communication Channels</w:t>
      </w:r>
    </w:p>
    <w:p w14:paraId="01AA64ED" w14:textId="6C19A186" w:rsidR="003B1883" w:rsidRPr="00E92CEE" w:rsidRDefault="003B1883" w:rsidP="003B1883">
      <w:pPr>
        <w:pStyle w:val="BodyText"/>
        <w:numPr>
          <w:ilvl w:val="1"/>
          <w:numId w:val="43"/>
        </w:numPr>
        <w:rPr>
          <w:sz w:val="20"/>
          <w:lang w:val="en-US"/>
        </w:rPr>
      </w:pPr>
      <w:r w:rsidRPr="44071BA5">
        <w:rPr>
          <w:sz w:val="20"/>
          <w:lang w:val="en-US"/>
        </w:rPr>
        <w:t>Team and client will mainly contact through MS Teams and Gmail.</w:t>
      </w:r>
    </w:p>
    <w:p w14:paraId="13443F4A" w14:textId="3A199D72" w:rsidR="00226FDC" w:rsidRDefault="00226FDC" w:rsidP="00226FDC">
      <w:pPr>
        <w:pStyle w:val="Heading1"/>
        <w:numPr>
          <w:ilvl w:val="0"/>
          <w:numId w:val="24"/>
        </w:numPr>
        <w:rPr>
          <w:lang w:val="en-US"/>
        </w:rPr>
      </w:pPr>
      <w:r w:rsidRPr="00226FDC">
        <w:rPr>
          <w:lang w:val="en-US"/>
        </w:rPr>
        <w:t>Feedback and Recommendations</w:t>
      </w:r>
      <w:bookmarkEnd w:id="11"/>
    </w:p>
    <w:p w14:paraId="6D4BF288" w14:textId="79CFA8D7" w:rsidR="00F8040A" w:rsidRPr="00CA2839" w:rsidRDefault="0AC25F47" w:rsidP="406DAD99">
      <w:pPr>
        <w:pStyle w:val="BodyText"/>
        <w:numPr>
          <w:ilvl w:val="0"/>
          <w:numId w:val="42"/>
        </w:numPr>
        <w:rPr>
          <w:rFonts w:ascii="Symbol" w:eastAsia="Symbol" w:hAnsi="Symbol" w:cs="Symbol"/>
          <w:sz w:val="20"/>
          <w:lang w:val="en-US"/>
        </w:rPr>
      </w:pPr>
      <w:r w:rsidRPr="00CA2839">
        <w:rPr>
          <w:sz w:val="20"/>
          <w:lang w:val="en-US"/>
        </w:rPr>
        <w:t>Recommendation:</w:t>
      </w:r>
    </w:p>
    <w:p w14:paraId="312BFA32" w14:textId="5BDDE01F" w:rsidR="0AC25F47" w:rsidRPr="00CA2839" w:rsidRDefault="79C9818A" w:rsidP="406DAD99">
      <w:pPr>
        <w:pStyle w:val="BodyText"/>
        <w:numPr>
          <w:ilvl w:val="1"/>
          <w:numId w:val="42"/>
        </w:numPr>
        <w:rPr>
          <w:sz w:val="20"/>
          <w:lang w:val="en-US"/>
        </w:rPr>
      </w:pPr>
      <w:r w:rsidRPr="00CA2839">
        <w:rPr>
          <w:sz w:val="20"/>
          <w:lang w:val="en-US"/>
        </w:rPr>
        <w:t>Ask lecturer or representatives from university for exact deadline for Project Proposal.</w:t>
      </w:r>
    </w:p>
    <w:p w14:paraId="0DB26163" w14:textId="1818FAFF" w:rsidR="79C9818A" w:rsidRDefault="200DA9ED" w:rsidP="406DAD99">
      <w:pPr>
        <w:pStyle w:val="BodyText"/>
        <w:numPr>
          <w:ilvl w:val="1"/>
          <w:numId w:val="42"/>
        </w:numPr>
        <w:rPr>
          <w:lang w:val="en-US"/>
        </w:rPr>
      </w:pPr>
      <w:r w:rsidRPr="00CA2839">
        <w:rPr>
          <w:sz w:val="20"/>
          <w:lang w:val="en-US"/>
        </w:rPr>
        <w:t xml:space="preserve">Team should present the Project </w:t>
      </w:r>
      <w:r w:rsidR="5F08ABA5" w:rsidRPr="00CA2839">
        <w:rPr>
          <w:sz w:val="20"/>
          <w:lang w:val="en-US"/>
        </w:rPr>
        <w:t xml:space="preserve">Proposal </w:t>
      </w:r>
      <w:r w:rsidR="3FAF3A55" w:rsidRPr="00CA2839">
        <w:rPr>
          <w:sz w:val="20"/>
          <w:lang w:val="en-US"/>
        </w:rPr>
        <w:t xml:space="preserve">to </w:t>
      </w:r>
      <w:r w:rsidR="38060FFF" w:rsidRPr="00CA2839">
        <w:rPr>
          <w:sz w:val="20"/>
          <w:lang w:val="en-US"/>
        </w:rPr>
        <w:t xml:space="preserve">PM and PO </w:t>
      </w:r>
      <w:r w:rsidR="5F08ABA5" w:rsidRPr="00CA2839">
        <w:rPr>
          <w:sz w:val="20"/>
          <w:lang w:val="en-US"/>
        </w:rPr>
        <w:t xml:space="preserve">before showing it to official </w:t>
      </w:r>
      <w:r w:rsidR="24D9932C" w:rsidRPr="00CA2839">
        <w:rPr>
          <w:sz w:val="20"/>
          <w:lang w:val="en-US"/>
        </w:rPr>
        <w:t>meeting at university.</w:t>
      </w: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55313094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3B71B0D9" w14:textId="50DB3CD5" w:rsidR="00C076E4" w:rsidRPr="00CA2839" w:rsidRDefault="4BDCAC05" w:rsidP="4BDCAC05">
      <w:pPr>
        <w:pStyle w:val="BodyText"/>
        <w:numPr>
          <w:ilvl w:val="0"/>
          <w:numId w:val="25"/>
        </w:numPr>
        <w:rPr>
          <w:sz w:val="20"/>
        </w:rPr>
      </w:pPr>
      <w:r w:rsidRPr="4BDCAC05">
        <w:rPr>
          <w:sz w:val="20"/>
          <w:lang w:val="en-US"/>
        </w:rPr>
        <w:t xml:space="preserve">Team </w:t>
      </w:r>
      <w:proofErr w:type="gramStart"/>
      <w:r w:rsidRPr="4BDCAC05">
        <w:rPr>
          <w:sz w:val="20"/>
          <w:lang w:val="en-US"/>
        </w:rPr>
        <w:t>has to</w:t>
      </w:r>
      <w:proofErr w:type="gramEnd"/>
      <w:r w:rsidRPr="4BDCAC05">
        <w:rPr>
          <w:sz w:val="20"/>
          <w:lang w:val="en-US"/>
        </w:rPr>
        <w:t xml:space="preserve"> present outline of the Project Proposal. Expected date 28/10/2021.</w:t>
      </w:r>
    </w:p>
    <w:p w14:paraId="042D56CD" w14:textId="7B3F1277" w:rsidR="00F81D99" w:rsidRPr="00CA2839" w:rsidRDefault="4BDCAC05" w:rsidP="4BDCAC05">
      <w:pPr>
        <w:pStyle w:val="BodyText"/>
        <w:numPr>
          <w:ilvl w:val="0"/>
          <w:numId w:val="25"/>
        </w:numPr>
        <w:rPr>
          <w:sz w:val="20"/>
        </w:rPr>
      </w:pPr>
      <w:r w:rsidRPr="4BDCAC05">
        <w:rPr>
          <w:sz w:val="20"/>
          <w:lang w:val="en-US"/>
        </w:rPr>
        <w:t xml:space="preserve">Team must complete the Preliminary Plan. Expected date 4/11/2021. </w:t>
      </w:r>
    </w:p>
    <w:p w14:paraId="29C78976" w14:textId="10F29B92" w:rsidR="00D11C83" w:rsidRPr="00D11C83" w:rsidRDefault="44071BA5" w:rsidP="44071BA5">
      <w:pPr>
        <w:pStyle w:val="BodyText"/>
        <w:numPr>
          <w:ilvl w:val="0"/>
          <w:numId w:val="25"/>
        </w:numPr>
        <w:rPr>
          <w:sz w:val="20"/>
          <w:lang w:val="en-US"/>
        </w:rPr>
      </w:pPr>
      <w:r w:rsidRPr="44071BA5">
        <w:rPr>
          <w:sz w:val="20"/>
          <w:lang w:val="en-US"/>
        </w:rPr>
        <w:t xml:space="preserve">Finish meeting minute for the kick-off meeting on </w:t>
      </w:r>
      <w:r w:rsidRPr="44071BA5">
        <w:rPr>
          <w:sz w:val="20"/>
        </w:rPr>
        <w:t>22/10/2021.</w:t>
      </w:r>
    </w:p>
    <w:sectPr w:rsidR="00D11C83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D6804" w14:textId="77777777" w:rsidR="009F4E71" w:rsidRDefault="009F4E71">
      <w:pPr>
        <w:spacing w:after="0" w:line="240" w:lineRule="auto"/>
      </w:pPr>
      <w:r>
        <w:separator/>
      </w:r>
    </w:p>
  </w:endnote>
  <w:endnote w:type="continuationSeparator" w:id="0">
    <w:p w14:paraId="0E7AB0AC" w14:textId="77777777" w:rsidR="009F4E71" w:rsidRDefault="009F4E71">
      <w:pPr>
        <w:spacing w:after="0" w:line="240" w:lineRule="auto"/>
      </w:pPr>
      <w:r>
        <w:continuationSeparator/>
      </w:r>
    </w:p>
  </w:endnote>
  <w:endnote w:type="continuationNotice" w:id="1">
    <w:p w14:paraId="73A4A5AA" w14:textId="77777777" w:rsidR="009F4E71" w:rsidRDefault="009F4E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68C15B7C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FE4A9D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42906A46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FE4A9D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FA86C" w14:textId="77777777" w:rsidR="009F4E71" w:rsidRDefault="009F4E71">
      <w:pPr>
        <w:spacing w:after="0" w:line="240" w:lineRule="auto"/>
      </w:pPr>
      <w:r>
        <w:separator/>
      </w:r>
    </w:p>
  </w:footnote>
  <w:footnote w:type="continuationSeparator" w:id="0">
    <w:p w14:paraId="1437BBD9" w14:textId="77777777" w:rsidR="009F4E71" w:rsidRDefault="009F4E71">
      <w:pPr>
        <w:spacing w:after="0" w:line="240" w:lineRule="auto"/>
      </w:pPr>
      <w:r>
        <w:continuationSeparator/>
      </w:r>
    </w:p>
  </w:footnote>
  <w:footnote w:type="continuationNotice" w:id="1">
    <w:p w14:paraId="3E304AA2" w14:textId="77777777" w:rsidR="009F4E71" w:rsidRDefault="009F4E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4D8EA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2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6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9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3"/>
  </w:num>
  <w:num w:numId="12">
    <w:abstractNumId w:val="21"/>
  </w:num>
  <w:num w:numId="13">
    <w:abstractNumId w:val="15"/>
  </w:num>
  <w:num w:numId="14">
    <w:abstractNumId w:val="23"/>
  </w:num>
  <w:num w:numId="15">
    <w:abstractNumId w:val="4"/>
  </w:num>
  <w:num w:numId="16">
    <w:abstractNumId w:val="0"/>
  </w:num>
  <w:num w:numId="17">
    <w:abstractNumId w:val="26"/>
  </w:num>
  <w:num w:numId="18">
    <w:abstractNumId w:val="28"/>
  </w:num>
  <w:num w:numId="19">
    <w:abstractNumId w:val="11"/>
  </w:num>
  <w:num w:numId="20">
    <w:abstractNumId w:val="40"/>
  </w:num>
  <w:num w:numId="21">
    <w:abstractNumId w:val="31"/>
  </w:num>
  <w:num w:numId="22">
    <w:abstractNumId w:val="35"/>
  </w:num>
  <w:num w:numId="23">
    <w:abstractNumId w:val="20"/>
  </w:num>
  <w:num w:numId="24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8"/>
  </w:num>
  <w:num w:numId="26">
    <w:abstractNumId w:val="33"/>
  </w:num>
  <w:num w:numId="27">
    <w:abstractNumId w:val="16"/>
  </w:num>
  <w:num w:numId="28">
    <w:abstractNumId w:val="34"/>
  </w:num>
  <w:num w:numId="29">
    <w:abstractNumId w:val="18"/>
  </w:num>
  <w:num w:numId="30">
    <w:abstractNumId w:val="37"/>
  </w:num>
  <w:num w:numId="31">
    <w:abstractNumId w:val="10"/>
  </w:num>
  <w:num w:numId="32">
    <w:abstractNumId w:val="17"/>
  </w:num>
  <w:num w:numId="33">
    <w:abstractNumId w:val="13"/>
  </w:num>
  <w:num w:numId="34">
    <w:abstractNumId w:val="29"/>
  </w:num>
  <w:num w:numId="35">
    <w:abstractNumId w:val="30"/>
  </w:num>
  <w:num w:numId="36">
    <w:abstractNumId w:val="12"/>
  </w:num>
  <w:num w:numId="37">
    <w:abstractNumId w:val="14"/>
  </w:num>
  <w:num w:numId="38">
    <w:abstractNumId w:val="22"/>
  </w:num>
  <w:num w:numId="39">
    <w:abstractNumId w:val="39"/>
  </w:num>
  <w:num w:numId="40">
    <w:abstractNumId w:val="36"/>
  </w:num>
  <w:num w:numId="41">
    <w:abstractNumId w:val="25"/>
  </w:num>
  <w:num w:numId="42">
    <w:abstractNumId w:val="27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1D3C"/>
    <w:rsid w:val="00010995"/>
    <w:rsid w:val="000110A7"/>
    <w:rsid w:val="000112A4"/>
    <w:rsid w:val="00022A2F"/>
    <w:rsid w:val="00023288"/>
    <w:rsid w:val="00023DE1"/>
    <w:rsid w:val="000440E2"/>
    <w:rsid w:val="000530EF"/>
    <w:rsid w:val="0005514F"/>
    <w:rsid w:val="00057BEC"/>
    <w:rsid w:val="00060FF8"/>
    <w:rsid w:val="00071584"/>
    <w:rsid w:val="0007591E"/>
    <w:rsid w:val="00075F38"/>
    <w:rsid w:val="00076809"/>
    <w:rsid w:val="00082A0E"/>
    <w:rsid w:val="00084F17"/>
    <w:rsid w:val="0009131A"/>
    <w:rsid w:val="000A0562"/>
    <w:rsid w:val="000A7EC5"/>
    <w:rsid w:val="000B6A07"/>
    <w:rsid w:val="000D2CA8"/>
    <w:rsid w:val="000D66A1"/>
    <w:rsid w:val="000F2926"/>
    <w:rsid w:val="00120F0E"/>
    <w:rsid w:val="00130C63"/>
    <w:rsid w:val="00132754"/>
    <w:rsid w:val="0014316C"/>
    <w:rsid w:val="00143340"/>
    <w:rsid w:val="001506FB"/>
    <w:rsid w:val="00152920"/>
    <w:rsid w:val="001579AA"/>
    <w:rsid w:val="001613AC"/>
    <w:rsid w:val="00163B7E"/>
    <w:rsid w:val="00163E1F"/>
    <w:rsid w:val="00175955"/>
    <w:rsid w:val="0017755E"/>
    <w:rsid w:val="00177C62"/>
    <w:rsid w:val="00190445"/>
    <w:rsid w:val="001B35B7"/>
    <w:rsid w:val="001C11DE"/>
    <w:rsid w:val="001C4C84"/>
    <w:rsid w:val="001F7D3E"/>
    <w:rsid w:val="002005CA"/>
    <w:rsid w:val="00202810"/>
    <w:rsid w:val="0020550A"/>
    <w:rsid w:val="00207BF9"/>
    <w:rsid w:val="00207CB5"/>
    <w:rsid w:val="0021313D"/>
    <w:rsid w:val="0021462B"/>
    <w:rsid w:val="00226FDC"/>
    <w:rsid w:val="00235502"/>
    <w:rsid w:val="00235530"/>
    <w:rsid w:val="002469C8"/>
    <w:rsid w:val="00253101"/>
    <w:rsid w:val="0026574E"/>
    <w:rsid w:val="0027078A"/>
    <w:rsid w:val="00280D5C"/>
    <w:rsid w:val="002834D9"/>
    <w:rsid w:val="0029526D"/>
    <w:rsid w:val="002B2D1A"/>
    <w:rsid w:val="002C1FA4"/>
    <w:rsid w:val="002C5939"/>
    <w:rsid w:val="002D3821"/>
    <w:rsid w:val="002D3BA9"/>
    <w:rsid w:val="002E03B7"/>
    <w:rsid w:val="002E13C0"/>
    <w:rsid w:val="002E16DF"/>
    <w:rsid w:val="002F18A6"/>
    <w:rsid w:val="002F41F5"/>
    <w:rsid w:val="002F4A26"/>
    <w:rsid w:val="003010ED"/>
    <w:rsid w:val="00301F77"/>
    <w:rsid w:val="00316299"/>
    <w:rsid w:val="0032736A"/>
    <w:rsid w:val="0033110E"/>
    <w:rsid w:val="00344213"/>
    <w:rsid w:val="00362924"/>
    <w:rsid w:val="003706C3"/>
    <w:rsid w:val="00386C54"/>
    <w:rsid w:val="0039217E"/>
    <w:rsid w:val="003A6F68"/>
    <w:rsid w:val="003B1883"/>
    <w:rsid w:val="003B4157"/>
    <w:rsid w:val="003D0B4C"/>
    <w:rsid w:val="003D4738"/>
    <w:rsid w:val="003D7AE3"/>
    <w:rsid w:val="003E08CE"/>
    <w:rsid w:val="003E22FE"/>
    <w:rsid w:val="003E3086"/>
    <w:rsid w:val="003F0BB5"/>
    <w:rsid w:val="003F7245"/>
    <w:rsid w:val="00426A31"/>
    <w:rsid w:val="00430BC7"/>
    <w:rsid w:val="00436B6B"/>
    <w:rsid w:val="00440126"/>
    <w:rsid w:val="004461C2"/>
    <w:rsid w:val="00456E36"/>
    <w:rsid w:val="0045764E"/>
    <w:rsid w:val="00463E85"/>
    <w:rsid w:val="00464690"/>
    <w:rsid w:val="0048160F"/>
    <w:rsid w:val="00484FDB"/>
    <w:rsid w:val="0049063F"/>
    <w:rsid w:val="004A5ABE"/>
    <w:rsid w:val="004B2C24"/>
    <w:rsid w:val="004B7B66"/>
    <w:rsid w:val="004D46B9"/>
    <w:rsid w:val="004E1F93"/>
    <w:rsid w:val="004F38F8"/>
    <w:rsid w:val="004F390F"/>
    <w:rsid w:val="004F504F"/>
    <w:rsid w:val="0050391E"/>
    <w:rsid w:val="00515A5E"/>
    <w:rsid w:val="00520B5D"/>
    <w:rsid w:val="005210D1"/>
    <w:rsid w:val="0053082A"/>
    <w:rsid w:val="005359A8"/>
    <w:rsid w:val="005431FE"/>
    <w:rsid w:val="00550A4C"/>
    <w:rsid w:val="00554329"/>
    <w:rsid w:val="00576750"/>
    <w:rsid w:val="00581E4E"/>
    <w:rsid w:val="005821FC"/>
    <w:rsid w:val="005939ED"/>
    <w:rsid w:val="00593B61"/>
    <w:rsid w:val="00597802"/>
    <w:rsid w:val="005A13A5"/>
    <w:rsid w:val="005B6E2C"/>
    <w:rsid w:val="005E4EF6"/>
    <w:rsid w:val="005E7639"/>
    <w:rsid w:val="0060034F"/>
    <w:rsid w:val="00601FDD"/>
    <w:rsid w:val="00612144"/>
    <w:rsid w:val="00632707"/>
    <w:rsid w:val="006353DD"/>
    <w:rsid w:val="00641BDE"/>
    <w:rsid w:val="00643590"/>
    <w:rsid w:val="006505C8"/>
    <w:rsid w:val="00657F4C"/>
    <w:rsid w:val="00661270"/>
    <w:rsid w:val="00662ED0"/>
    <w:rsid w:val="00663D85"/>
    <w:rsid w:val="0066514D"/>
    <w:rsid w:val="00671226"/>
    <w:rsid w:val="00682F2E"/>
    <w:rsid w:val="0068338A"/>
    <w:rsid w:val="00690C85"/>
    <w:rsid w:val="006A0FE8"/>
    <w:rsid w:val="006A1289"/>
    <w:rsid w:val="006A3611"/>
    <w:rsid w:val="006C4DE4"/>
    <w:rsid w:val="006F00ED"/>
    <w:rsid w:val="006F5E54"/>
    <w:rsid w:val="006F6D82"/>
    <w:rsid w:val="006F70BB"/>
    <w:rsid w:val="007053ED"/>
    <w:rsid w:val="007113B0"/>
    <w:rsid w:val="00711AAB"/>
    <w:rsid w:val="00721171"/>
    <w:rsid w:val="00723073"/>
    <w:rsid w:val="007260C2"/>
    <w:rsid w:val="00732FD6"/>
    <w:rsid w:val="0074631F"/>
    <w:rsid w:val="00752FF3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C34DD"/>
    <w:rsid w:val="007D6719"/>
    <w:rsid w:val="007E1E92"/>
    <w:rsid w:val="00814D8A"/>
    <w:rsid w:val="008414C5"/>
    <w:rsid w:val="00842E6D"/>
    <w:rsid w:val="00851647"/>
    <w:rsid w:val="008543FB"/>
    <w:rsid w:val="00857036"/>
    <w:rsid w:val="00876671"/>
    <w:rsid w:val="00877CEF"/>
    <w:rsid w:val="008927F3"/>
    <w:rsid w:val="008957E5"/>
    <w:rsid w:val="008A65D9"/>
    <w:rsid w:val="008B42DE"/>
    <w:rsid w:val="008C08AE"/>
    <w:rsid w:val="008C2AE7"/>
    <w:rsid w:val="008C324F"/>
    <w:rsid w:val="008D0451"/>
    <w:rsid w:val="008D0611"/>
    <w:rsid w:val="008D0655"/>
    <w:rsid w:val="008D10C5"/>
    <w:rsid w:val="008E0BC5"/>
    <w:rsid w:val="008F0145"/>
    <w:rsid w:val="008F10B0"/>
    <w:rsid w:val="00904390"/>
    <w:rsid w:val="00905AD3"/>
    <w:rsid w:val="009079A2"/>
    <w:rsid w:val="009142C6"/>
    <w:rsid w:val="0092102A"/>
    <w:rsid w:val="00927484"/>
    <w:rsid w:val="00941E36"/>
    <w:rsid w:val="00944B4A"/>
    <w:rsid w:val="00950471"/>
    <w:rsid w:val="00953E0C"/>
    <w:rsid w:val="00954C8B"/>
    <w:rsid w:val="009611DE"/>
    <w:rsid w:val="00965072"/>
    <w:rsid w:val="00965E27"/>
    <w:rsid w:val="00982627"/>
    <w:rsid w:val="009879B3"/>
    <w:rsid w:val="00992496"/>
    <w:rsid w:val="009A2F31"/>
    <w:rsid w:val="009B68F0"/>
    <w:rsid w:val="009C2FA5"/>
    <w:rsid w:val="009C4CEA"/>
    <w:rsid w:val="009D0016"/>
    <w:rsid w:val="009D41D8"/>
    <w:rsid w:val="009D7B6F"/>
    <w:rsid w:val="009E740E"/>
    <w:rsid w:val="009F4E71"/>
    <w:rsid w:val="00A03B92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5BA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B0D0A"/>
    <w:rsid w:val="00AB3059"/>
    <w:rsid w:val="00AC0DE3"/>
    <w:rsid w:val="00AC6EE4"/>
    <w:rsid w:val="00AD7A95"/>
    <w:rsid w:val="00AE35EB"/>
    <w:rsid w:val="00AE70B7"/>
    <w:rsid w:val="00B278C1"/>
    <w:rsid w:val="00B30F66"/>
    <w:rsid w:val="00B3748D"/>
    <w:rsid w:val="00B430CE"/>
    <w:rsid w:val="00B55F27"/>
    <w:rsid w:val="00B57D93"/>
    <w:rsid w:val="00B6251C"/>
    <w:rsid w:val="00B76CF2"/>
    <w:rsid w:val="00B93D03"/>
    <w:rsid w:val="00B95747"/>
    <w:rsid w:val="00B96F5B"/>
    <w:rsid w:val="00BA0235"/>
    <w:rsid w:val="00BA1AD8"/>
    <w:rsid w:val="00BB0418"/>
    <w:rsid w:val="00BB5384"/>
    <w:rsid w:val="00BB634F"/>
    <w:rsid w:val="00BC2EA2"/>
    <w:rsid w:val="00BC63AA"/>
    <w:rsid w:val="00BC7A23"/>
    <w:rsid w:val="00BE495C"/>
    <w:rsid w:val="00BF58D2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6525"/>
    <w:rsid w:val="00C51042"/>
    <w:rsid w:val="00C75292"/>
    <w:rsid w:val="00C810AE"/>
    <w:rsid w:val="00C831E2"/>
    <w:rsid w:val="00C90879"/>
    <w:rsid w:val="00C974DC"/>
    <w:rsid w:val="00CA0DB0"/>
    <w:rsid w:val="00CA2839"/>
    <w:rsid w:val="00CA2F9B"/>
    <w:rsid w:val="00CA4754"/>
    <w:rsid w:val="00CB283D"/>
    <w:rsid w:val="00CD1DC4"/>
    <w:rsid w:val="00CE56AC"/>
    <w:rsid w:val="00CE69B7"/>
    <w:rsid w:val="00CF1880"/>
    <w:rsid w:val="00CF3BA9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6303"/>
    <w:rsid w:val="00D334EB"/>
    <w:rsid w:val="00D4200D"/>
    <w:rsid w:val="00D439F5"/>
    <w:rsid w:val="00D47064"/>
    <w:rsid w:val="00D47492"/>
    <w:rsid w:val="00D54735"/>
    <w:rsid w:val="00D55529"/>
    <w:rsid w:val="00D55C6E"/>
    <w:rsid w:val="00D55DF4"/>
    <w:rsid w:val="00D61D66"/>
    <w:rsid w:val="00D63B72"/>
    <w:rsid w:val="00D67883"/>
    <w:rsid w:val="00D70A5E"/>
    <w:rsid w:val="00D715AA"/>
    <w:rsid w:val="00D71A71"/>
    <w:rsid w:val="00D73044"/>
    <w:rsid w:val="00D7439C"/>
    <w:rsid w:val="00D7626B"/>
    <w:rsid w:val="00D84741"/>
    <w:rsid w:val="00DA70CC"/>
    <w:rsid w:val="00DC0257"/>
    <w:rsid w:val="00DD117B"/>
    <w:rsid w:val="00DD62AE"/>
    <w:rsid w:val="00DE39A2"/>
    <w:rsid w:val="00DE58AB"/>
    <w:rsid w:val="00DE5987"/>
    <w:rsid w:val="00DF7697"/>
    <w:rsid w:val="00DF7986"/>
    <w:rsid w:val="00E12EA7"/>
    <w:rsid w:val="00E22A2F"/>
    <w:rsid w:val="00E358E2"/>
    <w:rsid w:val="00E35E78"/>
    <w:rsid w:val="00E372C6"/>
    <w:rsid w:val="00E449F9"/>
    <w:rsid w:val="00E46C6C"/>
    <w:rsid w:val="00E470BD"/>
    <w:rsid w:val="00E5052B"/>
    <w:rsid w:val="00E621E0"/>
    <w:rsid w:val="00E65E71"/>
    <w:rsid w:val="00E758A2"/>
    <w:rsid w:val="00E85B46"/>
    <w:rsid w:val="00E92CEE"/>
    <w:rsid w:val="00E94791"/>
    <w:rsid w:val="00E955F5"/>
    <w:rsid w:val="00EA447E"/>
    <w:rsid w:val="00EB374F"/>
    <w:rsid w:val="00EC21F5"/>
    <w:rsid w:val="00ED06ED"/>
    <w:rsid w:val="00ED6C46"/>
    <w:rsid w:val="00ED6E1D"/>
    <w:rsid w:val="00EE30F6"/>
    <w:rsid w:val="00EE7E1A"/>
    <w:rsid w:val="00EF1BB7"/>
    <w:rsid w:val="00EF2108"/>
    <w:rsid w:val="00EF64AD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6CA"/>
    <w:rsid w:val="00F50C0A"/>
    <w:rsid w:val="00F50E1A"/>
    <w:rsid w:val="00F63A37"/>
    <w:rsid w:val="00F70FDA"/>
    <w:rsid w:val="00F7557B"/>
    <w:rsid w:val="00F8040A"/>
    <w:rsid w:val="00F81D99"/>
    <w:rsid w:val="00F84D22"/>
    <w:rsid w:val="00F91569"/>
    <w:rsid w:val="00F9246C"/>
    <w:rsid w:val="00FB3B03"/>
    <w:rsid w:val="00FB75E8"/>
    <w:rsid w:val="00FC4858"/>
    <w:rsid w:val="00FC55DC"/>
    <w:rsid w:val="00FD0F5D"/>
    <w:rsid w:val="00FD4736"/>
    <w:rsid w:val="00FE4A9D"/>
    <w:rsid w:val="00FE64C7"/>
    <w:rsid w:val="00FE6CDB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A1289"/>
    <w:pPr>
      <w:spacing w:line="260" w:lineRule="atLeast"/>
    </w:p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D439F5"/>
    <w:rPr>
      <w:rFonts w:ascii="Calibri" w:hAnsi="Calibri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9260F"/>
    <w:rsid w:val="0010140E"/>
    <w:rsid w:val="001258E9"/>
    <w:rsid w:val="00135AA8"/>
    <w:rsid w:val="001641E1"/>
    <w:rsid w:val="00280199"/>
    <w:rsid w:val="002E0A21"/>
    <w:rsid w:val="003A1B47"/>
    <w:rsid w:val="003C48B1"/>
    <w:rsid w:val="003F21D4"/>
    <w:rsid w:val="00407E7D"/>
    <w:rsid w:val="004C0BA0"/>
    <w:rsid w:val="0053259B"/>
    <w:rsid w:val="005354BA"/>
    <w:rsid w:val="005F6859"/>
    <w:rsid w:val="005F7A9B"/>
    <w:rsid w:val="0062472C"/>
    <w:rsid w:val="0064040F"/>
    <w:rsid w:val="00651DD1"/>
    <w:rsid w:val="0066546E"/>
    <w:rsid w:val="00727BD5"/>
    <w:rsid w:val="00737071"/>
    <w:rsid w:val="007B6049"/>
    <w:rsid w:val="007D566A"/>
    <w:rsid w:val="007F0F0A"/>
    <w:rsid w:val="00861E1B"/>
    <w:rsid w:val="0088207E"/>
    <w:rsid w:val="00922E87"/>
    <w:rsid w:val="009C0D86"/>
    <w:rsid w:val="00A03F11"/>
    <w:rsid w:val="00A62BFF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62</Words>
  <Characters>2064</Characters>
  <Application>Microsoft Office Word</Application>
  <DocSecurity>0</DocSecurity>
  <Lines>17</Lines>
  <Paragraphs>4</Paragraphs>
  <ScaleCrop>false</ScaleCrop>
  <Company>Netcompany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79</cp:revision>
  <cp:lastPrinted>2018-08-22T23:13:00Z</cp:lastPrinted>
  <dcterms:created xsi:type="dcterms:W3CDTF">2021-10-22T21:10:00Z</dcterms:created>
  <dcterms:modified xsi:type="dcterms:W3CDTF">2021-11-22T08:2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